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965431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r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r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c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f12671a5-4323-40e8-a9ca-c8e5aa29f4d1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4:08Z</dcterms:created>
  <dcterms:modified xsi:type="dcterms:W3CDTF">2023-07-21T21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